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Allan</w:t>
      </w:r>
    </w:p>
    <w:p>
      <w:pPr>
        <w:pStyle w:val="Date"/>
      </w:pPr>
      <w:r>
        <w:t xml:space="preserve">2023-06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quick overlook of our dataset 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8"/>
        <w:gridCol w:w="1518"/>
        <w:gridCol w:w="3363"/>
        <w:gridCol w:w="1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. observ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of the 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’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all SwissGris’s files from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’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version of Gener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_df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tons’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’995’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Data for Cantons from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on_df_l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map’s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,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 data to map 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dmCHE1</w:t>
            </w:r>
          </w:p>
        </w:tc>
      </w:tr>
    </w:tbl>
    <w:p>
      <w:pPr>
        <w:pStyle w:val="BodyText"/>
      </w:pPr>
      <w:r>
        <w:t xml:space="preserve">Here is quick overlook of our dataset 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18"/>
        <w:gridCol w:w="1518"/>
        <w:gridCol w:w="3363"/>
        <w:gridCol w:w="1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579693783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3432780314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s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00000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Data for Cantons from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Allan</dc:creator>
  <cp:keywords/>
  <dcterms:created xsi:type="dcterms:W3CDTF">2023-07-01T14:08:33Z</dcterms:created>
  <dcterms:modified xsi:type="dcterms:W3CDTF">2023-07-01T14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itecolor">
    <vt:lpwstr>blue</vt:lpwstr>
  </property>
  <property fmtid="{D5CDD505-2E9C-101B-9397-08002B2CF9AE}" pid="4" name="date">
    <vt:lpwstr>2023-06-14</vt:lpwstr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subparagraph">
    <vt:lpwstr>True</vt:lpwstr>
  </property>
  <property fmtid="{D5CDD505-2E9C-101B-9397-08002B2CF9AE}" pid="11" name="urlcolor">
    <vt:lpwstr>blue</vt:lpwstr>
  </property>
</Properties>
</file>